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BF1183" w14:textId="77777777" w:rsidR="0074560C" w:rsidRPr="001C28E2" w:rsidRDefault="0074560C" w:rsidP="0074560C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4E0FB46B" w14:textId="77777777" w:rsidR="0074560C" w:rsidRPr="00FB3793" w:rsidRDefault="0074560C" w:rsidP="0074560C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FB3793">
        <w:rPr>
          <w:rFonts w:cstheme="minorHAnsi"/>
          <w:b/>
          <w:sz w:val="32"/>
          <w:szCs w:val="32"/>
          <w:u w:val="single"/>
        </w:rPr>
        <w:t>Department: Electrical Engineering (EE)</w:t>
      </w:r>
    </w:p>
    <w:p w14:paraId="4B8940F1" w14:textId="77777777" w:rsidR="0074560C" w:rsidRPr="00FB3793" w:rsidRDefault="0074560C" w:rsidP="0074560C">
      <w:pPr>
        <w:spacing w:after="0" w:line="240" w:lineRule="auto"/>
        <w:rPr>
          <w:rFonts w:cstheme="minorHAnsi"/>
          <w:b/>
          <w:sz w:val="28"/>
          <w:szCs w:val="28"/>
        </w:rPr>
      </w:pPr>
    </w:p>
    <w:tbl>
      <w:tblPr>
        <w:tblW w:w="9563" w:type="dxa"/>
        <w:jc w:val="center"/>
        <w:tblLook w:val="04A0" w:firstRow="1" w:lastRow="0" w:firstColumn="1" w:lastColumn="0" w:noHBand="0" w:noVBand="1"/>
      </w:tblPr>
      <w:tblGrid>
        <w:gridCol w:w="568"/>
        <w:gridCol w:w="3004"/>
        <w:gridCol w:w="1566"/>
        <w:gridCol w:w="953"/>
        <w:gridCol w:w="1639"/>
        <w:gridCol w:w="992"/>
        <w:gridCol w:w="841"/>
      </w:tblGrid>
      <w:tr w:rsidR="00F74B0C" w:rsidRPr="00A30344" w14:paraId="3E369A66" w14:textId="77777777" w:rsidTr="00F74B0C">
        <w:trPr>
          <w:trHeight w:val="988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03FA1B" w14:textId="77777777" w:rsidR="00F74B0C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S.</w:t>
            </w:r>
          </w:p>
          <w:p w14:paraId="08150D1B" w14:textId="37CBF1B2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No.</w:t>
            </w:r>
          </w:p>
        </w:tc>
        <w:tc>
          <w:tcPr>
            <w:tcW w:w="3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A4810D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Name</w:t>
            </w:r>
          </w:p>
        </w:tc>
        <w:tc>
          <w:tcPr>
            <w:tcW w:w="1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6A4866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Company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6844C0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CTC offered (LPA)</w:t>
            </w:r>
          </w:p>
        </w:tc>
        <w:tc>
          <w:tcPr>
            <w:tcW w:w="16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224F78" w14:textId="2E3F7831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Company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4F80A5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CTC offered (LPA)</w:t>
            </w:r>
          </w:p>
        </w:tc>
        <w:tc>
          <w:tcPr>
            <w:tcW w:w="8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06E972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No. of offers</w:t>
            </w:r>
          </w:p>
        </w:tc>
      </w:tr>
      <w:tr w:rsidR="00F74B0C" w:rsidRPr="00A30344" w14:paraId="0B43269E" w14:textId="77777777" w:rsidTr="00F74B0C">
        <w:trPr>
          <w:trHeight w:val="639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CE1425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7A828" w14:textId="46E91541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333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333"/>
                <w:sz w:val="24"/>
                <w:szCs w:val="24"/>
                <w:lang w:val="en-IN" w:eastAsia="en-IN" w:bidi="hi-IN"/>
              </w:rPr>
              <w:t>Saurabh Satish Thakurdware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A6A0C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Hexaware Technologies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D316F6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4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24DBF2" w14:textId="53F2AA78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6A110" w14:textId="2FB70056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DCDF6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2BAD19B4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2D437B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2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2957C" w14:textId="3BC36ED8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Nirant Wankhede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84DBD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Persistent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DB0E0C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5.01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6B9A7" w14:textId="1F82A00D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FD0699" w14:textId="1A949CDD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2E7A3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20777F01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BFDECA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3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D2C167" w14:textId="7715E306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Shailesh Gond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6C6335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TCS- Ninja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6A360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3.5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56596B" w14:textId="7142E01F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B1128B" w14:textId="525297E9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152F0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2701754B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501D96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4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BBD43" w14:textId="043D93EC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Devang Kubitkar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BF0C69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TCS- Ninja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BDF7A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3.5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92229" w14:textId="2D9CF774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06CBD" w14:textId="459AA660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87370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7C9135C8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D7D68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5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103B5" w14:textId="159FD96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Durgesh Munne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FA9B97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TCS- Ninja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2FB294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3.5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E2BB46" w14:textId="79CDF015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7284D" w14:textId="58ED9DD2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1CA78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3F5B0541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931D7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6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89EC6E" w14:textId="08AAE10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Shivam Yadav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DB734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TCS- Ninja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A0AD2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3.5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E1EAF" w14:textId="6C8058C0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C1E47" w14:textId="2ECC5F2D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269A0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0BA12BA8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E55832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7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7537E0" w14:textId="4F04D84A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333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333"/>
                <w:sz w:val="24"/>
                <w:szCs w:val="24"/>
                <w:lang w:val="en-IN" w:eastAsia="en-IN" w:bidi="hi-IN"/>
              </w:rPr>
              <w:t>Vivek Raju Dongare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2EE9DD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ZOHO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CEB255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8.4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C21D9" w14:textId="12D9B929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B59CC" w14:textId="716C0BAD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0CA63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4DE9C626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490E4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8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751E5" w14:textId="47AEE825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Nishant Sarode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7FF82E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ZOHO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0E370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7.2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21AA6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L &amp; 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C53FC7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6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C774F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2</w:t>
            </w:r>
          </w:p>
        </w:tc>
      </w:tr>
      <w:tr w:rsidR="00F74B0C" w:rsidRPr="00A30344" w14:paraId="382EB5D4" w14:textId="77777777" w:rsidTr="00F74B0C">
        <w:trPr>
          <w:trHeight w:val="627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37F57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9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8F6C9" w14:textId="2DCAD00B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Dnyaneshwar Suryawanshi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E533C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L &amp; T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BF173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6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4A9BA6" w14:textId="45A113AA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420518" w14:textId="5908CCE1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A6918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5E368D97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2665F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0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E3AFB" w14:textId="762C7581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Anjali Hirapure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F5463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L &amp; T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5487D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6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DA93D0" w14:textId="4F7C3C52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57971" w14:textId="41A8B645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0A6A9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3A36A9E2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E2CD2B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1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E5D95E" w14:textId="2A10EC33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Rohini Chawardol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412C2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L &amp; T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207E69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6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E4535" w14:textId="6C22EE4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D1CB89" w14:textId="00654971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A12F8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5E5A4B7C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200B42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2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5CB9BF" w14:textId="15B79A78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Aditi Lande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B32474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Adan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8A5B5E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6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E00E33" w14:textId="131C077E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8D877B" w14:textId="48BF1565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34210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0F2CBC5F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EAE8F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3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B8DF9" w14:textId="060E3E6D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Aditi Rambhad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17CADC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Adan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E2C57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6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7FE51" w14:textId="35581D41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3434CE" w14:textId="65A49703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A9256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323A90FD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4334CB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4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4D3700" w14:textId="4B6DB77F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Himanshu Dhote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3FC14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Adan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2A4FD4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6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453335" w14:textId="10670E19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CA6520" w14:textId="764235B6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66200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20EB4198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D8FE79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5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A72327" w14:textId="7316785E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Nehal Khan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FA4C4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Adan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0C1A8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6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E20454" w14:textId="5C94937F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CCCA21" w14:textId="65138F56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335FF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64BFCC65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02268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6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4E6D8" w14:textId="75A7F679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Paras Ghugal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A6EF2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Adan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8EFCAC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6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804C9E" w14:textId="4AEB54BD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08263C" w14:textId="3A6EB8C6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FA7A8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7A1A56DB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11BE7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7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684543" w14:textId="7D71334B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Prasad Patil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F0F62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Adan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DE956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6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D4DB4" w14:textId="411EBC30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AB47A" w14:textId="44B3584D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A8E1B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0D97C43B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830079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8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617F8" w14:textId="2A095B86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Samiksha Dantule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C62F0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Adan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AC52D3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6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246FD" w14:textId="53265BFF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A25B0" w14:textId="2F4F49AE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4993E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450DB3CD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FC3B5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9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3BA0B" w14:textId="23F35708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Vipul Pandey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010B21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Adan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4C188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6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188B9" w14:textId="01A42852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F70708" w14:textId="0FCA6B89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5B856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614DF8A5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B7A35A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20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029267" w14:textId="4AE98F03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Vrushabh Sakhare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6BB555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Adan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186474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6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D2A989" w14:textId="11AB8DBC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E95C1" w14:textId="638C19A5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3F4AB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35E99A46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48B873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21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D8BEF1" w14:textId="5B0D4A70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Manish Aagase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1B120C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Adan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90215D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6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5CBFCE" w14:textId="7D6924C2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372592" w14:textId="10C0B599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8FC72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554DC83C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048BE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22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38EA5" w14:textId="62A24B6E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Dhanashri Bhojane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456087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Adan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94FF73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6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18A18B" w14:textId="45B42C69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F9FEE7" w14:textId="4C035C3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4C09A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75B37BA3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077C0B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23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2E6818" w14:textId="0B705DC8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Teresa Pinneti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14080E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Adan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5B60F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6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A64766" w14:textId="2C18990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0DE7BF" w14:textId="37F57536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08677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3CAFD6DD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9B1886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lastRenderedPageBreak/>
              <w:t>24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88D58" w14:textId="20E87771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Vaibhav Milke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F8C80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Adan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DEC48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6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7E6D08" w14:textId="46B37610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29B4CF" w14:textId="5E9E5A2E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A2810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669C60A2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D2A916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25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AD91CC" w14:textId="1C11C18B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Nikita Besekar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154706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Adan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25C7D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6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B300CD" w14:textId="6DC51974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286B3" w14:textId="7BF66E13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64CC7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25FCCC9C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407BD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26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198BD1" w14:textId="162AE6DF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Sakshi Garad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3FA1F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Adan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BF2AE3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6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DD2612" w14:textId="3D6E6895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0A780C" w14:textId="37E9C72A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C59C6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7117D5CF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241AE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27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DE9536" w14:textId="029CF465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Nirant P. Wankhede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292BDE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Adan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84A3EF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6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920230" w14:textId="4FAEF644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6A9062" w14:textId="1E8A5E44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1A1C5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30F22D5C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725ED6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28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CFC4D" w14:textId="0E2E627D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Sakshi P. Thakre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BFE2EA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Adan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7101EC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6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3AF8C" w14:textId="062A7C41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526E98" w14:textId="3D4F1F89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983CC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180E0836" w14:textId="77777777" w:rsidTr="00F74B0C">
        <w:trPr>
          <w:trHeight w:val="58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C2ECD3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29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0442A7" w14:textId="21D4BA0F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Saloni S. Fulmali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0F724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Adan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75E863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6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0DC4F" w14:textId="26ED6C28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Evonith Value Steel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F07AF8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3.6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A65BF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2</w:t>
            </w:r>
          </w:p>
        </w:tc>
      </w:tr>
      <w:tr w:rsidR="00F74B0C" w:rsidRPr="00A30344" w14:paraId="1F646331" w14:textId="77777777" w:rsidTr="00F74B0C">
        <w:trPr>
          <w:trHeight w:val="687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DBF74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30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86BC0D" w14:textId="0AFC289C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Harsh Jiwankar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70C66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 xml:space="preserve">Evonith Value Steel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D36710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3.6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5D1FD" w14:textId="7D5B0A40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F5B673" w14:textId="1F79938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4FDAB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7EF1C727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DFFA7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31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593FF" w14:textId="73CBADEC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Aayushi Jambhulkar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40C7E5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Byju’s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4149C0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7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B70F04" w14:textId="28A543A5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C7ABC6" w14:textId="161D63D5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5A1EC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6BF93846" w14:textId="77777777" w:rsidTr="00F74B0C">
        <w:trPr>
          <w:trHeight w:val="4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721D01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32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CF7053" w14:textId="0479BADB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Sejal Rokde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8D5700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Edu-Versity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4F864D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7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FEFA5" w14:textId="6720D74C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96534" w14:textId="008BA84B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C7B0B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1</w:t>
            </w:r>
          </w:p>
        </w:tc>
      </w:tr>
      <w:tr w:rsidR="00F74B0C" w:rsidRPr="00A30344" w14:paraId="5B466CE2" w14:textId="77777777" w:rsidTr="00F74B0C">
        <w:trPr>
          <w:trHeight w:val="26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F0C91E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33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06F1E" w14:textId="6293F8F3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Palash Puranchand Nohawar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5A60E" w14:textId="77777777" w:rsidR="00F74B0C" w:rsidRPr="00A30344" w:rsidRDefault="00F74B0C" w:rsidP="00A303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 xml:space="preserve">Evonith Value Steel 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402714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hi-IN"/>
              </w:rPr>
              <w:t>3.6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7E262" w14:textId="71F06DF3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 w:bidi="hi-I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4CBAD" w14:textId="08C3E46C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 w:bidi="hi-IN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69246" w14:textId="77777777" w:rsidR="00F74B0C" w:rsidRPr="00A30344" w:rsidRDefault="00F74B0C" w:rsidP="00A303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 w:bidi="hi-IN"/>
              </w:rPr>
            </w:pPr>
            <w:r w:rsidRPr="00A30344">
              <w:rPr>
                <w:rFonts w:ascii="Calibri" w:eastAsia="Times New Roman" w:hAnsi="Calibri" w:cs="Calibri"/>
                <w:color w:val="000000"/>
                <w:lang w:val="en-IN" w:eastAsia="en-IN" w:bidi="hi-IN"/>
              </w:rPr>
              <w:t>1</w:t>
            </w:r>
          </w:p>
        </w:tc>
      </w:tr>
    </w:tbl>
    <w:p w14:paraId="0ED7C7A9" w14:textId="77777777" w:rsidR="0074560C" w:rsidRPr="00CA54AC" w:rsidRDefault="0074560C">
      <w:pPr>
        <w:rPr>
          <w:rFonts w:cstheme="minorHAnsi"/>
          <w:sz w:val="24"/>
          <w:szCs w:val="24"/>
        </w:rPr>
      </w:pPr>
    </w:p>
    <w:p w14:paraId="07135193" w14:textId="01376128" w:rsidR="003D5149" w:rsidRPr="00CA54AC" w:rsidRDefault="00CA54AC" w:rsidP="00CA54AC">
      <w:pPr>
        <w:pStyle w:val="ListParagraph"/>
        <w:numPr>
          <w:ilvl w:val="0"/>
          <w:numId w:val="1"/>
        </w:numPr>
        <w:spacing w:after="120"/>
        <w:rPr>
          <w:rFonts w:cstheme="minorHAnsi"/>
          <w:sz w:val="24"/>
          <w:szCs w:val="24"/>
        </w:rPr>
      </w:pPr>
      <w:r w:rsidRPr="00CA54AC">
        <w:rPr>
          <w:rFonts w:cstheme="minorHAnsi"/>
          <w:sz w:val="24"/>
          <w:szCs w:val="24"/>
        </w:rPr>
        <w:t>Average CTC = 5.64 LPA</w:t>
      </w:r>
    </w:p>
    <w:p w14:paraId="6F759036" w14:textId="52017B71" w:rsidR="00CA54AC" w:rsidRPr="00CA54AC" w:rsidRDefault="00CA54AC" w:rsidP="00CA54AC">
      <w:pPr>
        <w:pStyle w:val="ListParagraph"/>
        <w:numPr>
          <w:ilvl w:val="0"/>
          <w:numId w:val="1"/>
        </w:numPr>
        <w:spacing w:after="120"/>
        <w:rPr>
          <w:rFonts w:cstheme="minorHAnsi"/>
          <w:sz w:val="24"/>
          <w:szCs w:val="24"/>
        </w:rPr>
      </w:pPr>
      <w:r w:rsidRPr="00CA54AC">
        <w:rPr>
          <w:rFonts w:cstheme="minorHAnsi"/>
          <w:sz w:val="24"/>
          <w:szCs w:val="24"/>
        </w:rPr>
        <w:t>Max. CTC = 8.4 LPA</w:t>
      </w:r>
    </w:p>
    <w:p w14:paraId="0B2D2A34" w14:textId="77777777" w:rsidR="003D5149" w:rsidRPr="00FB3793" w:rsidRDefault="003D5149">
      <w:pPr>
        <w:rPr>
          <w:rFonts w:cstheme="minorHAnsi"/>
        </w:rPr>
      </w:pPr>
    </w:p>
    <w:p w14:paraId="5EB8D066" w14:textId="77777777" w:rsidR="003D5149" w:rsidRPr="00FB3793" w:rsidRDefault="003D5149">
      <w:pPr>
        <w:rPr>
          <w:rFonts w:cstheme="minorHAnsi"/>
        </w:rPr>
      </w:pPr>
    </w:p>
    <w:p w14:paraId="731FCC24" w14:textId="77777777" w:rsidR="003D5149" w:rsidRPr="00FB3793" w:rsidRDefault="003D5149">
      <w:pPr>
        <w:rPr>
          <w:rFonts w:cstheme="minorHAnsi"/>
        </w:rPr>
      </w:pPr>
    </w:p>
    <w:p w14:paraId="25E78148" w14:textId="77777777" w:rsidR="003D5149" w:rsidRPr="00FB3793" w:rsidRDefault="003D5149">
      <w:pPr>
        <w:rPr>
          <w:rFonts w:cstheme="minorHAnsi"/>
        </w:rPr>
      </w:pPr>
    </w:p>
    <w:p w14:paraId="3D5778E7" w14:textId="77777777" w:rsidR="003D5149" w:rsidRPr="00FB3793" w:rsidRDefault="003D5149">
      <w:pPr>
        <w:rPr>
          <w:rFonts w:cstheme="minorHAnsi"/>
        </w:rPr>
      </w:pPr>
    </w:p>
    <w:sectPr w:rsidR="003D5149" w:rsidRPr="00FB3793" w:rsidSect="00F74B0C">
      <w:pgSz w:w="12240" w:h="15840"/>
      <w:pgMar w:top="1560" w:right="758" w:bottom="2127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F582C"/>
    <w:multiLevelType w:val="hybridMultilevel"/>
    <w:tmpl w:val="CD887600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1222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MjQ1NTE0tTA1MzNV0lEKTi0uzszPAykwqgUAXjP/eywAAAA="/>
  </w:docVars>
  <w:rsids>
    <w:rsidRoot w:val="0074560C"/>
    <w:rsid w:val="00042D88"/>
    <w:rsid w:val="000612F4"/>
    <w:rsid w:val="00063B8D"/>
    <w:rsid w:val="000834A9"/>
    <w:rsid w:val="000A25F6"/>
    <w:rsid w:val="001037DF"/>
    <w:rsid w:val="0012169A"/>
    <w:rsid w:val="001912E8"/>
    <w:rsid w:val="0019711E"/>
    <w:rsid w:val="001B34E7"/>
    <w:rsid w:val="001C28E2"/>
    <w:rsid w:val="00230720"/>
    <w:rsid w:val="00282992"/>
    <w:rsid w:val="002F4686"/>
    <w:rsid w:val="00325691"/>
    <w:rsid w:val="00360F2A"/>
    <w:rsid w:val="003D5149"/>
    <w:rsid w:val="003D5BEF"/>
    <w:rsid w:val="00410966"/>
    <w:rsid w:val="0044434A"/>
    <w:rsid w:val="004D328B"/>
    <w:rsid w:val="00624ADF"/>
    <w:rsid w:val="006427DF"/>
    <w:rsid w:val="0074560C"/>
    <w:rsid w:val="007A2A60"/>
    <w:rsid w:val="007D0C43"/>
    <w:rsid w:val="007F1EA6"/>
    <w:rsid w:val="00823F9A"/>
    <w:rsid w:val="00854489"/>
    <w:rsid w:val="0086252E"/>
    <w:rsid w:val="00891576"/>
    <w:rsid w:val="00975BA1"/>
    <w:rsid w:val="0097797C"/>
    <w:rsid w:val="00993DEE"/>
    <w:rsid w:val="009C7ECD"/>
    <w:rsid w:val="009F38A2"/>
    <w:rsid w:val="00A30344"/>
    <w:rsid w:val="00AB0CC3"/>
    <w:rsid w:val="00AC2512"/>
    <w:rsid w:val="00B05A4F"/>
    <w:rsid w:val="00B24840"/>
    <w:rsid w:val="00B77ED8"/>
    <w:rsid w:val="00B82DF4"/>
    <w:rsid w:val="00C04215"/>
    <w:rsid w:val="00C83AB9"/>
    <w:rsid w:val="00C83B3F"/>
    <w:rsid w:val="00C95BD1"/>
    <w:rsid w:val="00CA54AC"/>
    <w:rsid w:val="00CC78DA"/>
    <w:rsid w:val="00D30E96"/>
    <w:rsid w:val="00D62762"/>
    <w:rsid w:val="00E03391"/>
    <w:rsid w:val="00EC1E07"/>
    <w:rsid w:val="00F10823"/>
    <w:rsid w:val="00F54C80"/>
    <w:rsid w:val="00F62AF2"/>
    <w:rsid w:val="00F63A77"/>
    <w:rsid w:val="00F74B0C"/>
    <w:rsid w:val="00FB3793"/>
    <w:rsid w:val="00FC3D79"/>
    <w:rsid w:val="00FF1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E7A795"/>
  <w15:docId w15:val="{B9672083-D2BD-4735-AE03-61898191B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F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4560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CA54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0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2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1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78</Words>
  <Characters>1065</Characters>
  <Application>Microsoft Office Word</Application>
  <DocSecurity>0</DocSecurity>
  <Lines>355</Lines>
  <Paragraphs>2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</dc:creator>
  <cp:keywords/>
  <dc:description/>
  <cp:lastModifiedBy>Praful Nandankar</cp:lastModifiedBy>
  <cp:revision>9</cp:revision>
  <cp:lastPrinted>2022-09-06T07:06:00Z</cp:lastPrinted>
  <dcterms:created xsi:type="dcterms:W3CDTF">2022-09-06T07:12:00Z</dcterms:created>
  <dcterms:modified xsi:type="dcterms:W3CDTF">2023-12-17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c6977b27a15796c6021a7ab209fd41a5e812e601e232943943e12c1c221381</vt:lpwstr>
  </property>
</Properties>
</file>